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614F" w:rsidRDefault="00506B9D">
      <w:pPr>
        <w:rPr>
          <w:sz w:val="2"/>
          <w:lang w:eastAsia="ko-KR"/>
        </w:rPr>
      </w:pPr>
      <w:r>
        <w:rPr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5BF2834D" wp14:editId="01A3F51F">
            <wp:simplePos x="0" y="0"/>
            <wp:positionH relativeFrom="column">
              <wp:posOffset>5383530</wp:posOffset>
            </wp:positionH>
            <wp:positionV relativeFrom="paragraph">
              <wp:posOffset>-150495</wp:posOffset>
            </wp:positionV>
            <wp:extent cx="1057275" cy="720616"/>
            <wp:effectExtent l="0" t="0" r="0" b="3810"/>
            <wp:wrapNone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740" cy="722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77A8F" w:rsidRDefault="00177A8F">
      <w:pPr>
        <w:rPr>
          <w:sz w:val="2"/>
          <w:lang w:eastAsia="ko-KR"/>
        </w:rPr>
      </w:pPr>
    </w:p>
    <w:tbl>
      <w:tblPr>
        <w:tblStyle w:val="a3"/>
        <w:tblW w:w="4898" w:type="pct"/>
        <w:tblLayout w:type="fixed"/>
        <w:tblLook w:val="04A0" w:firstRow="1" w:lastRow="0" w:firstColumn="1" w:lastColumn="0" w:noHBand="0" w:noVBand="1"/>
      </w:tblPr>
      <w:tblGrid>
        <w:gridCol w:w="2588"/>
        <w:gridCol w:w="1205"/>
        <w:gridCol w:w="3828"/>
        <w:gridCol w:w="2692"/>
      </w:tblGrid>
      <w:tr w:rsidR="00C06771" w:rsidTr="006846FF">
        <w:trPr>
          <w:trHeight w:val="426"/>
        </w:trPr>
        <w:tc>
          <w:tcPr>
            <w:tcW w:w="1255" w:type="pct"/>
            <w:tcBorders>
              <w:top w:val="nil"/>
              <w:left w:val="nil"/>
              <w:right w:val="nil"/>
            </w:tcBorders>
            <w:vAlign w:val="center"/>
          </w:tcPr>
          <w:p w:rsidR="0086568B" w:rsidRPr="007D03AA" w:rsidRDefault="0086568B" w:rsidP="00993E5D">
            <w:pPr>
              <w:jc w:val="center"/>
              <w:rPr>
                <w:b/>
              </w:rPr>
            </w:pPr>
            <w:r w:rsidRPr="007D03AA">
              <w:rPr>
                <w:b/>
              </w:rPr>
              <w:t>PARADISE HOTEL BUSAN</w:t>
            </w:r>
          </w:p>
          <w:p w:rsidR="0086568B" w:rsidRDefault="0086568B" w:rsidP="00993E5D">
            <w:pPr>
              <w:jc w:val="center"/>
              <w:rPr>
                <w:lang w:eastAsia="ko-KR"/>
              </w:rPr>
            </w:pPr>
            <w:r w:rsidRPr="007D03AA">
              <w:rPr>
                <w:b/>
              </w:rPr>
              <w:t>RESERVATION REQUEST</w:t>
            </w:r>
          </w:p>
        </w:tc>
        <w:tc>
          <w:tcPr>
            <w:tcW w:w="2440" w:type="pct"/>
            <w:gridSpan w:val="2"/>
            <w:tcBorders>
              <w:top w:val="nil"/>
              <w:left w:val="nil"/>
              <w:right w:val="nil"/>
            </w:tcBorders>
          </w:tcPr>
          <w:p w:rsidR="00C17EBD" w:rsidRDefault="00C17EBD" w:rsidP="00506B9D">
            <w:pPr>
              <w:jc w:val="center"/>
              <w:rPr>
                <w:b/>
                <w:sz w:val="28"/>
                <w:lang w:eastAsia="ko-KR"/>
              </w:rPr>
            </w:pPr>
            <w:r w:rsidRPr="00C17EBD">
              <w:rPr>
                <w:rFonts w:hint="eastAsia"/>
                <w:b/>
                <w:sz w:val="28"/>
                <w:lang w:eastAsia="ko-KR"/>
              </w:rPr>
              <w:t>2023</w:t>
            </w:r>
            <w:r w:rsidRPr="00C17EBD">
              <w:rPr>
                <w:rFonts w:hint="eastAsia"/>
                <w:b/>
                <w:sz w:val="28"/>
                <w:lang w:eastAsia="ko-KR"/>
              </w:rPr>
              <w:t>년</w:t>
            </w:r>
            <w:r w:rsidRPr="00C17EBD">
              <w:rPr>
                <w:rFonts w:hint="eastAsia"/>
                <w:b/>
                <w:sz w:val="28"/>
                <w:lang w:eastAsia="ko-KR"/>
              </w:rPr>
              <w:t xml:space="preserve"> </w:t>
            </w:r>
            <w:r w:rsidRPr="00C17EBD">
              <w:rPr>
                <w:rFonts w:hint="eastAsia"/>
                <w:b/>
                <w:sz w:val="28"/>
                <w:lang w:eastAsia="ko-KR"/>
              </w:rPr>
              <w:t>춘계</w:t>
            </w:r>
            <w:r w:rsidRPr="00C17EBD">
              <w:rPr>
                <w:rFonts w:hint="eastAsia"/>
                <w:b/>
                <w:sz w:val="28"/>
                <w:lang w:eastAsia="ko-KR"/>
              </w:rPr>
              <w:t xml:space="preserve"> </w:t>
            </w:r>
            <w:r w:rsidRPr="00C17EBD">
              <w:rPr>
                <w:rFonts w:hint="eastAsia"/>
                <w:b/>
                <w:sz w:val="28"/>
                <w:lang w:eastAsia="ko-KR"/>
              </w:rPr>
              <w:t>지질과학기술</w:t>
            </w:r>
            <w:r w:rsidRPr="00C17EBD">
              <w:rPr>
                <w:rFonts w:hint="eastAsia"/>
                <w:b/>
                <w:sz w:val="28"/>
                <w:lang w:eastAsia="ko-KR"/>
              </w:rPr>
              <w:t xml:space="preserve"> </w:t>
            </w:r>
            <w:r w:rsidRPr="00C17EBD">
              <w:rPr>
                <w:rFonts w:hint="eastAsia"/>
                <w:b/>
                <w:sz w:val="28"/>
                <w:lang w:eastAsia="ko-KR"/>
              </w:rPr>
              <w:t>공동학술대회</w:t>
            </w:r>
            <w:r w:rsidRPr="00C17EBD">
              <w:rPr>
                <w:rFonts w:hint="eastAsia"/>
                <w:b/>
                <w:sz w:val="28"/>
                <w:lang w:eastAsia="ko-KR"/>
              </w:rPr>
              <w:t xml:space="preserve"> </w:t>
            </w:r>
          </w:p>
          <w:p w:rsidR="00506B9D" w:rsidRPr="001E5F70" w:rsidRDefault="00C17EBD" w:rsidP="00506B9D">
            <w:pPr>
              <w:jc w:val="center"/>
              <w:rPr>
                <w:b/>
                <w:sz w:val="6"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(202</w:t>
            </w:r>
            <w:r>
              <w:rPr>
                <w:b/>
                <w:lang w:eastAsia="ko-KR"/>
              </w:rPr>
              <w:t>3</w:t>
            </w:r>
            <w:r>
              <w:rPr>
                <w:rFonts w:hint="eastAsia"/>
                <w:b/>
                <w:lang w:eastAsia="ko-KR"/>
              </w:rPr>
              <w:t>.0</w:t>
            </w:r>
            <w:r>
              <w:rPr>
                <w:b/>
                <w:lang w:eastAsia="ko-KR"/>
              </w:rPr>
              <w:t>4</w:t>
            </w:r>
            <w:r>
              <w:rPr>
                <w:rFonts w:hint="eastAsia"/>
                <w:b/>
                <w:lang w:eastAsia="ko-KR"/>
              </w:rPr>
              <w:t>.1</w:t>
            </w:r>
            <w:r>
              <w:rPr>
                <w:b/>
                <w:lang w:eastAsia="ko-KR"/>
              </w:rPr>
              <w:t>9</w:t>
            </w:r>
            <w:r>
              <w:rPr>
                <w:rFonts w:hint="eastAsia"/>
                <w:b/>
                <w:lang w:eastAsia="ko-KR"/>
              </w:rPr>
              <w:t>~0</w:t>
            </w:r>
            <w:r>
              <w:rPr>
                <w:b/>
                <w:lang w:eastAsia="ko-KR"/>
              </w:rPr>
              <w:t>4</w:t>
            </w:r>
            <w:r>
              <w:rPr>
                <w:rFonts w:hint="eastAsia"/>
                <w:b/>
                <w:lang w:eastAsia="ko-KR"/>
              </w:rPr>
              <w:t>.</w:t>
            </w:r>
            <w:r>
              <w:rPr>
                <w:b/>
                <w:lang w:eastAsia="ko-KR"/>
              </w:rPr>
              <w:t>20</w:t>
            </w:r>
            <w:r w:rsidR="00506B9D" w:rsidRPr="00506B9D">
              <w:rPr>
                <w:rFonts w:hint="eastAsia"/>
                <w:b/>
                <w:lang w:eastAsia="ko-KR"/>
              </w:rPr>
              <w:t>)</w:t>
            </w:r>
          </w:p>
        </w:tc>
        <w:tc>
          <w:tcPr>
            <w:tcW w:w="1305" w:type="pct"/>
            <w:tcBorders>
              <w:top w:val="nil"/>
              <w:left w:val="nil"/>
              <w:right w:val="nil"/>
            </w:tcBorders>
          </w:tcPr>
          <w:p w:rsidR="0086568B" w:rsidRDefault="0086568B" w:rsidP="00E8195D">
            <w:pPr>
              <w:rPr>
                <w:lang w:eastAsia="ko-KR"/>
              </w:rPr>
            </w:pPr>
          </w:p>
        </w:tc>
      </w:tr>
      <w:tr w:rsidR="00C06771" w:rsidTr="006846FF">
        <w:trPr>
          <w:trHeight w:val="567"/>
        </w:trPr>
        <w:tc>
          <w:tcPr>
            <w:tcW w:w="1839" w:type="pct"/>
            <w:gridSpan w:val="2"/>
            <w:vAlign w:val="center"/>
          </w:tcPr>
          <w:p w:rsidR="00C06771" w:rsidRDefault="00C06771" w:rsidP="00512BC3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 w:rsidRPr="00B24D81">
              <w:t>Check In</w:t>
            </w:r>
            <w:r w:rsidR="00654A52">
              <w:rPr>
                <w:rFonts w:hint="eastAsia"/>
                <w:lang w:eastAsia="ko-KR"/>
              </w:rPr>
              <w:t xml:space="preserve"> Date</w:t>
            </w:r>
            <w:r w:rsidRPr="00B24D81">
              <w:t>:</w:t>
            </w:r>
            <w:r>
              <w:t xml:space="preserve"> </w:t>
            </w:r>
          </w:p>
        </w:tc>
        <w:tc>
          <w:tcPr>
            <w:tcW w:w="1856" w:type="pct"/>
            <w:vAlign w:val="center"/>
          </w:tcPr>
          <w:p w:rsidR="00C06771" w:rsidRDefault="00C06771" w:rsidP="00512BC3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 w:rsidR="00654A52">
              <w:t xml:space="preserve">Check </w:t>
            </w:r>
            <w:r w:rsidR="00654A52">
              <w:rPr>
                <w:rFonts w:hint="eastAsia"/>
                <w:lang w:eastAsia="ko-KR"/>
              </w:rPr>
              <w:t>O</w:t>
            </w:r>
            <w:r>
              <w:t>ut</w:t>
            </w:r>
            <w:r w:rsidR="00654A52">
              <w:rPr>
                <w:rFonts w:hint="eastAsia"/>
                <w:lang w:eastAsia="ko-KR"/>
              </w:rPr>
              <w:t xml:space="preserve"> Date</w:t>
            </w:r>
            <w:r>
              <w:t>:</w:t>
            </w:r>
            <w:r w:rsidR="00BC645E"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 w:val="restart"/>
            <w:vAlign w:val="center"/>
          </w:tcPr>
          <w:p w:rsidR="00C06771" w:rsidRPr="008350D4" w:rsidRDefault="00C06771" w:rsidP="00C06771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5FD4E1B4" wp14:editId="04E39986">
                  <wp:extent cx="1603168" cy="1068778"/>
                  <wp:effectExtent l="0" t="0" r="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06771" w:rsidRPr="008350D4" w:rsidRDefault="00C06771" w:rsidP="008350D4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2A856912" wp14:editId="5B1CA4A4">
                  <wp:extent cx="1603169" cy="1068779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3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06771" w:rsidRPr="00C06771" w:rsidRDefault="00C06771" w:rsidP="008350D4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74E4FDE5" wp14:editId="0FED1DA0">
                  <wp:extent cx="1603169" cy="1068779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3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vAlign w:val="center"/>
          </w:tcPr>
          <w:p w:rsidR="00C06771" w:rsidRDefault="00C06771" w:rsidP="00E8195D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No. of Persons:</w:t>
            </w:r>
            <w:r w:rsidR="00BC645E">
              <w:rPr>
                <w:rFonts w:hint="eastAsia"/>
                <w:lang w:eastAsia="ko-KR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305" w:type="pct"/>
            <w:vMerge/>
          </w:tcPr>
          <w:p w:rsidR="00C06771" w:rsidRDefault="00C06771" w:rsidP="008350D4"/>
        </w:tc>
      </w:tr>
      <w:tr w:rsidR="00EF2BE8" w:rsidTr="006846FF">
        <w:trPr>
          <w:trHeight w:val="567"/>
        </w:trPr>
        <w:tc>
          <w:tcPr>
            <w:tcW w:w="3695" w:type="pct"/>
            <w:gridSpan w:val="3"/>
            <w:vAlign w:val="center"/>
          </w:tcPr>
          <w:p w:rsidR="00EF2BE8" w:rsidRPr="008350D4" w:rsidRDefault="00EF2BE8" w:rsidP="00E8195D">
            <w:pPr>
              <w:jc w:val="both"/>
              <w:rPr>
                <w:sz w:val="2"/>
                <w:szCs w:val="16"/>
                <w:lang w:eastAsia="ko-KR"/>
              </w:rPr>
            </w:pPr>
          </w:p>
          <w:p w:rsidR="00EF2BE8" w:rsidRPr="00654A52" w:rsidRDefault="00EF2BE8" w:rsidP="008350D4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Name:</w:t>
            </w:r>
            <w:r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</w:tcPr>
          <w:p w:rsidR="00EF2BE8" w:rsidRDefault="00EF2BE8" w:rsidP="008350D4"/>
        </w:tc>
      </w:tr>
      <w:tr w:rsidR="0053764C" w:rsidTr="006846FF">
        <w:trPr>
          <w:trHeight w:val="567"/>
        </w:trPr>
        <w:tc>
          <w:tcPr>
            <w:tcW w:w="1839" w:type="pct"/>
            <w:gridSpan w:val="2"/>
            <w:vAlign w:val="center"/>
          </w:tcPr>
          <w:p w:rsidR="0053764C" w:rsidRDefault="0053764C" w:rsidP="00E8195D">
            <w:pPr>
              <w:jc w:val="both"/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rPr>
                <w:rFonts w:hint="eastAsia"/>
                <w:lang w:eastAsia="ko-KR"/>
              </w:rPr>
              <w:t>Telephone</w:t>
            </w:r>
            <w:r>
              <w:rPr>
                <w:lang w:eastAsia="ko-KR"/>
              </w:rPr>
              <w:t xml:space="preserve">: </w:t>
            </w:r>
            <w:r>
              <w:t xml:space="preserve"> </w:t>
            </w:r>
          </w:p>
        </w:tc>
        <w:tc>
          <w:tcPr>
            <w:tcW w:w="1856" w:type="pct"/>
            <w:vAlign w:val="center"/>
          </w:tcPr>
          <w:p w:rsidR="0053764C" w:rsidRDefault="0053764C" w:rsidP="00E8195D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E</w:t>
            </w:r>
            <w:r w:rsidR="00EF2BE8">
              <w:rPr>
                <w:rFonts w:hint="eastAsia"/>
                <w:lang w:eastAsia="ko-KR"/>
              </w:rPr>
              <w:t>-</w:t>
            </w:r>
            <w:r>
              <w:t>mail:</w:t>
            </w:r>
            <w:r w:rsidR="00BC645E"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</w:tcPr>
          <w:p w:rsidR="0053764C" w:rsidRDefault="0053764C" w:rsidP="008350D4"/>
        </w:tc>
      </w:tr>
      <w:tr w:rsidR="00654A52" w:rsidRPr="00BC645E" w:rsidTr="006846FF">
        <w:trPr>
          <w:trHeight w:val="551"/>
        </w:trPr>
        <w:tc>
          <w:tcPr>
            <w:tcW w:w="3695" w:type="pct"/>
            <w:gridSpan w:val="3"/>
            <w:shd w:val="clear" w:color="auto" w:fill="D9D9D9" w:themeFill="background1" w:themeFillShade="D9"/>
            <w:vAlign w:val="center"/>
          </w:tcPr>
          <w:p w:rsidR="00654A52" w:rsidRPr="007A72A9" w:rsidRDefault="00B93066" w:rsidP="0035395D">
            <w:pPr>
              <w:jc w:val="both"/>
              <w:rPr>
                <w:b/>
                <w:lang w:eastAsia="ko-KR"/>
              </w:rPr>
            </w:pPr>
            <w:r w:rsidRPr="00B93066">
              <w:rPr>
                <w:rFonts w:hint="eastAsia"/>
                <w:b/>
                <w:color w:val="FF0000"/>
                <w:lang w:eastAsia="ko-KR"/>
              </w:rPr>
              <w:t>*</w:t>
            </w:r>
            <w:r w:rsidR="00654A52" w:rsidRPr="00E47140">
              <w:rPr>
                <w:b/>
                <w:lang w:eastAsia="ko-KR"/>
              </w:rPr>
              <w:t>PAYMENT</w:t>
            </w:r>
            <w:r w:rsidR="00654A52">
              <w:rPr>
                <w:rFonts w:hint="eastAsia"/>
                <w:b/>
                <w:lang w:eastAsia="ko-KR"/>
              </w:rPr>
              <w:t xml:space="preserve"> </w:t>
            </w:r>
            <w:r w:rsidR="00654A52" w:rsidRPr="005E614F">
              <w:rPr>
                <w:rFonts w:hint="eastAsia"/>
                <w:b/>
                <w:sz w:val="18"/>
                <w:szCs w:val="16"/>
                <w:lang w:eastAsia="ko-KR"/>
              </w:rPr>
              <w:t>(</w:t>
            </w:r>
            <w:r w:rsidR="00AB1709" w:rsidRPr="005E614F">
              <w:rPr>
                <w:rFonts w:hint="eastAsia"/>
                <w:b/>
                <w:sz w:val="18"/>
                <w:szCs w:val="16"/>
                <w:lang w:eastAsia="ko-KR"/>
              </w:rPr>
              <w:t xml:space="preserve">For </w:t>
            </w:r>
            <w:r w:rsidR="0035395D" w:rsidRPr="005E614F">
              <w:rPr>
                <w:rFonts w:hint="eastAsia"/>
                <w:b/>
                <w:sz w:val="18"/>
                <w:szCs w:val="16"/>
                <w:lang w:eastAsia="ko-KR"/>
              </w:rPr>
              <w:t>Guarantee)</w:t>
            </w:r>
          </w:p>
        </w:tc>
        <w:tc>
          <w:tcPr>
            <w:tcW w:w="1305" w:type="pct"/>
            <w:vMerge/>
          </w:tcPr>
          <w:p w:rsidR="00654A52" w:rsidRDefault="00654A52" w:rsidP="008350D4">
            <w:pPr>
              <w:rPr>
                <w:lang w:eastAsia="ko-KR"/>
              </w:rPr>
            </w:pPr>
          </w:p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6846FF">
            <w:pPr>
              <w:rPr>
                <w:lang w:eastAsia="ko-KR"/>
              </w:rPr>
            </w:pPr>
            <w:r>
              <w:t>Credit Card Type: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115626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hint="eastAsia"/>
                <w:lang w:eastAsia="ko-KR"/>
              </w:rPr>
              <w:t>Etc.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-57289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Visa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t xml:space="preserve"> </w:t>
            </w:r>
            <w:sdt>
              <w:sdtPr>
                <w:id w:val="2095501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Masters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-157796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lang w:eastAsia="ko-KR"/>
              </w:rPr>
              <w:t>A</w:t>
            </w:r>
            <w:r w:rsidR="00B93066">
              <w:rPr>
                <w:rFonts w:hint="eastAsia"/>
                <w:lang w:eastAsia="ko-KR"/>
              </w:rPr>
              <w:t>mex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>(4D</w:t>
            </w:r>
            <w:r>
              <w:rPr>
                <w:sz w:val="18"/>
                <w:szCs w:val="18"/>
                <w:lang w:eastAsia="ko-KR"/>
              </w:rPr>
              <w:t>igit-number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 xml:space="preserve"> :</w:t>
            </w:r>
            <w:r w:rsidR="006846FF">
              <w:rPr>
                <w:rFonts w:hint="eastAsia"/>
                <w:sz w:val="18"/>
                <w:szCs w:val="18"/>
                <w:lang w:eastAsia="ko-KR"/>
              </w:rPr>
              <w:t xml:space="preserve">                 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hint="eastAsia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FC1C53">
            <w:r>
              <w:t>Expiry Date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FC1C53">
            <w:pPr>
              <w:rPr>
                <w:lang w:eastAsia="ko-KR"/>
              </w:rPr>
            </w:pPr>
            <w:r>
              <w:t xml:space="preserve">Credit Card </w:t>
            </w:r>
            <w:r>
              <w:rPr>
                <w:rFonts w:hint="eastAsia"/>
                <w:lang w:eastAsia="ko-KR"/>
              </w:rPr>
              <w:t>Number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shd w:val="clear" w:color="auto" w:fill="auto"/>
            <w:vAlign w:val="center"/>
          </w:tcPr>
          <w:p w:rsidR="00C06771" w:rsidRDefault="00C06771" w:rsidP="00FC1C53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 xml:space="preserve">Card </w:t>
            </w:r>
            <w:r>
              <w:t>Holde</w:t>
            </w:r>
            <w:r>
              <w:rPr>
                <w:rFonts w:hint="eastAsia"/>
                <w:lang w:eastAsia="ko-KR"/>
              </w:rPr>
              <w:t>r</w:t>
            </w:r>
            <w:r>
              <w:t>’</w:t>
            </w:r>
            <w:r>
              <w:rPr>
                <w:rFonts w:hint="eastAsia"/>
                <w:lang w:eastAsia="ko-KR"/>
              </w:rPr>
              <w:t>s Name</w:t>
            </w:r>
            <w:r>
              <w:t>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RPr="00F84094" w:rsidTr="006E1C37">
        <w:trPr>
          <w:trHeight w:val="641"/>
        </w:trPr>
        <w:tc>
          <w:tcPr>
            <w:tcW w:w="1839" w:type="pct"/>
            <w:gridSpan w:val="2"/>
            <w:shd w:val="clear" w:color="auto" w:fill="D9D9D9" w:themeFill="background1" w:themeFillShade="D9"/>
            <w:vAlign w:val="center"/>
          </w:tcPr>
          <w:p w:rsidR="00147442" w:rsidRPr="00F84094" w:rsidRDefault="00147442" w:rsidP="00B93066">
            <w:pPr>
              <w:rPr>
                <w:b/>
                <w:noProof/>
              </w:rPr>
            </w:pPr>
            <w:r w:rsidRPr="00F84094">
              <w:rPr>
                <w:b/>
                <w:noProof/>
              </w:rPr>
              <w:t>R</w:t>
            </w:r>
            <w:r w:rsidR="00654A52">
              <w:rPr>
                <w:rFonts w:hint="eastAsia"/>
                <w:b/>
                <w:noProof/>
                <w:lang w:eastAsia="ko-KR"/>
              </w:rPr>
              <w:t>OOM TYPE</w:t>
            </w:r>
          </w:p>
        </w:tc>
        <w:tc>
          <w:tcPr>
            <w:tcW w:w="1856" w:type="pct"/>
            <w:shd w:val="clear" w:color="auto" w:fill="D9D9D9" w:themeFill="background1" w:themeFillShade="D9"/>
            <w:vAlign w:val="center"/>
          </w:tcPr>
          <w:p w:rsidR="00147442" w:rsidRPr="008350D4" w:rsidRDefault="00B93066" w:rsidP="00C62550">
            <w:pPr>
              <w:rPr>
                <w:b/>
                <w:noProof/>
                <w:color w:val="FF0000"/>
                <w:lang w:eastAsia="ko-KR"/>
              </w:rPr>
            </w:pPr>
            <w:r w:rsidRPr="00B93066">
              <w:rPr>
                <w:rFonts w:hint="eastAsia"/>
                <w:b/>
                <w:noProof/>
                <w:color w:val="FF0000"/>
                <w:lang w:eastAsia="ko-KR"/>
              </w:rPr>
              <w:t>*</w:t>
            </w:r>
            <w:r w:rsidR="00147442" w:rsidRPr="000357D8">
              <w:rPr>
                <w:b/>
                <w:noProof/>
              </w:rPr>
              <w:t>S</w:t>
            </w:r>
            <w:r w:rsidR="00FC1C53" w:rsidRPr="000357D8">
              <w:rPr>
                <w:rFonts w:hint="eastAsia"/>
                <w:b/>
                <w:noProof/>
                <w:lang w:eastAsia="ko-KR"/>
              </w:rPr>
              <w:t>PECIAL ROOM RATE</w:t>
            </w:r>
            <w:r w:rsidR="00E63D9D" w:rsidRPr="000357D8">
              <w:rPr>
                <w:rFonts w:hint="eastAsia"/>
                <w:b/>
                <w:noProof/>
                <w:sz w:val="16"/>
                <w:lang w:eastAsia="ko-KR"/>
              </w:rPr>
              <w:t xml:space="preserve"> </w:t>
            </w:r>
          </w:p>
        </w:tc>
        <w:tc>
          <w:tcPr>
            <w:tcW w:w="1305" w:type="pct"/>
            <w:shd w:val="clear" w:color="auto" w:fill="D9D9D9" w:themeFill="background1" w:themeFillShade="D9"/>
            <w:vAlign w:val="center"/>
          </w:tcPr>
          <w:p w:rsidR="00147442" w:rsidRPr="008350D4" w:rsidRDefault="007D03AA" w:rsidP="008350D4">
            <w:pPr>
              <w:rPr>
                <w:b/>
                <w:noProof/>
                <w:color w:val="FF0000"/>
                <w:lang w:eastAsia="ko-KR"/>
              </w:rPr>
            </w:pPr>
            <w:r w:rsidRPr="00A86F61">
              <w:rPr>
                <w:rFonts w:hint="eastAsia"/>
                <w:b/>
                <w:noProof/>
                <w:lang w:eastAsia="ko-KR"/>
              </w:rPr>
              <w:t>OTHERS</w:t>
            </w:r>
            <w:r w:rsidR="00FC1C53" w:rsidRPr="00A86F61">
              <w:rPr>
                <w:rFonts w:hint="eastAsia"/>
                <w:b/>
                <w:noProof/>
                <w:lang w:eastAsia="ko-KR"/>
              </w:rPr>
              <w:t xml:space="preserve"> RATE</w:t>
            </w:r>
            <w:r w:rsidR="00993E5D">
              <w:rPr>
                <w:rFonts w:hint="eastAsia"/>
                <w:b/>
                <w:noProof/>
                <w:lang w:eastAsia="ko-KR"/>
              </w:rPr>
              <w:t xml:space="preserve"> </w:t>
            </w:r>
          </w:p>
        </w:tc>
      </w:tr>
      <w:tr w:rsidR="00EF2BE8" w:rsidRPr="00E47140" w:rsidTr="006846FF">
        <w:trPr>
          <w:trHeight w:val="7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F2BE8" w:rsidRPr="00AF2288" w:rsidRDefault="005E614F" w:rsidP="00BC645E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 w:rsidRPr="00AF2288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EF2BE8" w:rsidRPr="00AF2288">
              <w:rPr>
                <w:rFonts w:hint="eastAsia"/>
                <w:b/>
                <w:bCs/>
                <w:noProof/>
                <w:lang w:eastAsia="ko-KR"/>
              </w:rPr>
              <w:t xml:space="preserve">CITY VIEW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Pr="00FC1C53" w:rsidRDefault="00C17EBD" w:rsidP="00037C2C">
            <w:pPr>
              <w:rPr>
                <w:bCs/>
                <w:noProof/>
                <w:lang w:eastAsia="ko-KR"/>
              </w:rPr>
            </w:pPr>
            <w:sdt>
              <w:sdtPr>
                <w:id w:val="105419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66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>
              <w:rPr>
                <w:bCs/>
                <w:noProof/>
                <w:lang w:eastAsia="ko-KR"/>
              </w:rPr>
              <w:t>205,700</w:t>
            </w:r>
            <w:r w:rsidR="00EF2BE8" w:rsidRPr="00FC1C53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  <w:p w:rsidR="00EF2BE8" w:rsidRPr="00FC1C53" w:rsidRDefault="00C17EBD" w:rsidP="006846FF">
            <w:pPr>
              <w:rPr>
                <w:bCs/>
                <w:noProof/>
                <w:lang w:eastAsia="ko-KR"/>
              </w:rPr>
            </w:pPr>
            <w:sdt>
              <w:sdtPr>
                <w:id w:val="-125852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>
              <w:rPr>
                <w:bCs/>
                <w:noProof/>
                <w:lang w:eastAsia="ko-KR"/>
              </w:rPr>
              <w:t>205,700</w:t>
            </w:r>
            <w:r w:rsidR="005A7B7A" w:rsidRPr="00FC1C53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Twin)</w:t>
            </w:r>
          </w:p>
        </w:tc>
        <w:tc>
          <w:tcPr>
            <w:tcW w:w="1305" w:type="pct"/>
            <w:vMerge w:val="restart"/>
            <w:shd w:val="clear" w:color="auto" w:fill="auto"/>
            <w:vAlign w:val="center"/>
          </w:tcPr>
          <w:p w:rsidR="006846FF" w:rsidRPr="006E1C37" w:rsidRDefault="00C17EBD" w:rsidP="0070432C">
            <w:pPr>
              <w:rPr>
                <w:b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127328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1C37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70432C" w:rsidRPr="006E1C37">
              <w:rPr>
                <w:rFonts w:hint="eastAsia"/>
                <w:b/>
                <w:sz w:val="20"/>
                <w:szCs w:val="20"/>
                <w:lang w:eastAsia="ko-KR"/>
              </w:rPr>
              <w:t>Breakfast Buffet</w:t>
            </w:r>
          </w:p>
          <w:p w:rsidR="0070432C" w:rsidRPr="006E1C37" w:rsidRDefault="006846FF" w:rsidP="0070432C">
            <w:pPr>
              <w:rPr>
                <w:b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/>
                <w:sz w:val="20"/>
                <w:szCs w:val="20"/>
                <w:lang w:eastAsia="ko-KR"/>
              </w:rPr>
              <w:t>(Guarantee Discount)</w:t>
            </w:r>
          </w:p>
          <w:p w:rsidR="006846FF" w:rsidRPr="006E1C37" w:rsidRDefault="0070432C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KRW </w:t>
            </w:r>
            <w:r w:rsidR="00C17EBD">
              <w:rPr>
                <w:bCs/>
                <w:noProof/>
                <w:sz w:val="20"/>
                <w:szCs w:val="20"/>
                <w:lang w:eastAsia="ko-KR"/>
              </w:rPr>
              <w:t>50,00</w:t>
            </w:r>
            <w:r w:rsidR="00506B9D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0</w:t>
            </w:r>
            <w:r w:rsidR="006846FF"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/ Person</w:t>
            </w:r>
          </w:p>
          <w:p w:rsidR="00B93066" w:rsidRPr="006E1C37" w:rsidRDefault="006366A2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(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사전예약할인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,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변경불가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)</w:t>
            </w:r>
          </w:p>
          <w:p w:rsidR="006366A2" w:rsidRDefault="006366A2" w:rsidP="00AB1709">
            <w:pPr>
              <w:rPr>
                <w:bCs/>
                <w:noProof/>
                <w:sz w:val="18"/>
                <w:szCs w:val="20"/>
                <w:lang w:eastAsia="ko-KR"/>
              </w:rPr>
            </w:pPr>
          </w:p>
          <w:p w:rsidR="00DF59DD" w:rsidRPr="006E1C37" w:rsidRDefault="00C17EBD" w:rsidP="00DF59DD">
            <w:pPr>
              <w:rPr>
                <w:b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82770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0F69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DF59DD" w:rsidRPr="006E1C37">
              <w:rPr>
                <w:rFonts w:hint="eastAsia"/>
                <w:b/>
                <w:sz w:val="20"/>
                <w:szCs w:val="20"/>
                <w:lang w:eastAsia="ko-KR"/>
              </w:rPr>
              <w:t>Breakfast Buffet</w:t>
            </w:r>
          </w:p>
          <w:p w:rsidR="006846FF" w:rsidRPr="006E1C37" w:rsidRDefault="00C17EBD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KRW </w:t>
            </w:r>
            <w:r>
              <w:rPr>
                <w:bCs/>
                <w:noProof/>
                <w:sz w:val="20"/>
                <w:szCs w:val="20"/>
                <w:lang w:eastAsia="ko-KR"/>
              </w:rPr>
              <w:t>58</w:t>
            </w:r>
            <w:r w:rsidR="006846FF"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,000/</w:t>
            </w:r>
            <w:r w:rsid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6846FF"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Person</w:t>
            </w:r>
          </w:p>
          <w:p w:rsidR="006846FF" w:rsidRPr="006E1C37" w:rsidRDefault="006846FF" w:rsidP="00AB1709">
            <w:pPr>
              <w:rPr>
                <w:bCs/>
                <w:noProof/>
                <w:sz w:val="16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(</w:t>
            </w: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현장예약요금</w:t>
            </w: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)</w:t>
            </w:r>
          </w:p>
          <w:p w:rsidR="006846FF" w:rsidRDefault="006846FF" w:rsidP="00AB1709">
            <w:pPr>
              <w:rPr>
                <w:bCs/>
                <w:noProof/>
                <w:sz w:val="18"/>
                <w:szCs w:val="20"/>
                <w:lang w:eastAsia="ko-KR"/>
              </w:rPr>
            </w:pPr>
          </w:p>
          <w:p w:rsidR="006366A2" w:rsidRPr="006366A2" w:rsidRDefault="00C17EBD" w:rsidP="006366A2">
            <w:pPr>
              <w:rPr>
                <w:sz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-1334439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B9D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6366A2" w:rsidRPr="006366A2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Extra Bed</w:t>
            </w:r>
            <w:r w:rsidR="006366A2" w:rsidRPr="006366A2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: </w:t>
            </w:r>
            <w:r w:rsidR="006366A2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KRW</w:t>
            </w:r>
            <w:r w:rsidR="006366A2" w:rsidRPr="006366A2">
              <w:rPr>
                <w:rFonts w:hint="eastAsia"/>
                <w:sz w:val="20"/>
                <w:szCs w:val="20"/>
                <w:lang w:eastAsia="ko-KR"/>
              </w:rPr>
              <w:t>72,600/D</w:t>
            </w:r>
            <w:r w:rsidR="006366A2">
              <w:rPr>
                <w:rFonts w:hint="eastAsia"/>
                <w:sz w:val="20"/>
                <w:szCs w:val="20"/>
                <w:lang w:eastAsia="ko-KR"/>
              </w:rPr>
              <w:t>ay</w:t>
            </w:r>
          </w:p>
        </w:tc>
      </w:tr>
      <w:tr w:rsidR="00EF2BE8" w:rsidRPr="00B24D81" w:rsidTr="006846FF">
        <w:trPr>
          <w:trHeight w:val="6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F2BE8" w:rsidRPr="00AF2288" w:rsidRDefault="005E614F" w:rsidP="00B93066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 w:rsidRPr="00AF2288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EF2BE8" w:rsidRPr="00AF2288">
              <w:rPr>
                <w:rFonts w:hint="eastAsia"/>
                <w:b/>
                <w:bCs/>
                <w:noProof/>
                <w:lang w:eastAsia="ko-KR"/>
              </w:rPr>
              <w:t xml:space="preserve">OCEAN VIEW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Pr="00FC1C53" w:rsidRDefault="00C17EBD" w:rsidP="005A7B7A">
            <w:pPr>
              <w:rPr>
                <w:bCs/>
                <w:noProof/>
                <w:lang w:eastAsia="ko-KR"/>
              </w:rPr>
            </w:pPr>
            <w:sdt>
              <w:sdtPr>
                <w:id w:val="-528410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5A7B7A">
              <w:rPr>
                <w:rFonts w:hint="eastAsia"/>
                <w:bCs/>
                <w:noProof/>
                <w:lang w:eastAsia="ko-KR"/>
              </w:rPr>
              <w:t>266,200</w:t>
            </w:r>
            <w:r w:rsidR="002C487F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EF2BE8" w:rsidRPr="00FC1C53" w:rsidRDefault="00EF2BE8" w:rsidP="00FC1C53"/>
        </w:tc>
      </w:tr>
      <w:tr w:rsidR="00EF2BE8" w:rsidRPr="00E47140" w:rsidTr="006846FF">
        <w:trPr>
          <w:trHeight w:val="7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63D9D" w:rsidRPr="00037C2C" w:rsidRDefault="005E614F" w:rsidP="00B93066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037C2C">
              <w:rPr>
                <w:rFonts w:hint="eastAsia"/>
                <w:b/>
                <w:bCs/>
                <w:noProof/>
                <w:lang w:eastAsia="ko-KR"/>
              </w:rPr>
              <w:t>OCEAN TERRACE VIEW</w:t>
            </w:r>
            <w:r w:rsidR="00B93066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Pr="00506B9D" w:rsidRDefault="00C17EBD" w:rsidP="005A7B7A">
            <w:pPr>
              <w:rPr>
                <w:bCs/>
                <w:noProof/>
                <w:lang w:eastAsia="ko-KR"/>
              </w:rPr>
            </w:pPr>
            <w:sdt>
              <w:sdtPr>
                <w:id w:val="303666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5A7B7A">
              <w:rPr>
                <w:rFonts w:hint="eastAsia"/>
                <w:bCs/>
                <w:noProof/>
                <w:lang w:eastAsia="ko-KR"/>
              </w:rPr>
              <w:t>290,400</w:t>
            </w:r>
            <w:r w:rsidR="00EF2BE8" w:rsidRPr="00FC1C53">
              <w:rPr>
                <w:bCs/>
                <w:noProof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EF2BE8" w:rsidRPr="00FC1C53" w:rsidRDefault="00EF2BE8" w:rsidP="00FC1C53">
            <w:pPr>
              <w:rPr>
                <w:bCs/>
                <w:noProof/>
                <w:lang w:eastAsia="ko-KR"/>
              </w:rPr>
            </w:pPr>
          </w:p>
        </w:tc>
      </w:tr>
      <w:tr w:rsidR="00C62550" w:rsidRPr="006366A2" w:rsidTr="006E1C37">
        <w:trPr>
          <w:trHeight w:val="725"/>
        </w:trPr>
        <w:tc>
          <w:tcPr>
            <w:tcW w:w="3695" w:type="pct"/>
            <w:gridSpan w:val="3"/>
            <w:shd w:val="clear" w:color="auto" w:fill="auto"/>
            <w:vAlign w:val="center"/>
          </w:tcPr>
          <w:p w:rsidR="006E1C37" w:rsidRDefault="006E1C37" w:rsidP="00506B9D">
            <w:pPr>
              <w:jc w:val="center"/>
              <w:rPr>
                <w:b/>
                <w:bCs/>
                <w:noProof/>
                <w:sz w:val="20"/>
                <w:lang w:eastAsia="ko-KR"/>
              </w:rPr>
            </w:pPr>
            <w:r w:rsidRPr="006E1C37">
              <w:rPr>
                <w:rFonts w:ascii="맑은 고딕" w:eastAsia="맑은 고딕" w:hAnsi="맑은 고딕" w:hint="eastAsia"/>
                <w:b/>
                <w:bCs/>
                <w:noProof/>
                <w:lang w:eastAsia="ko-KR"/>
              </w:rPr>
              <w:t>※</w:t>
            </w:r>
            <w:r w:rsidRPr="006E1C37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C17EBD">
              <w:rPr>
                <w:b/>
                <w:bCs/>
                <w:noProof/>
                <w:lang w:eastAsia="ko-KR"/>
              </w:rPr>
              <w:t>Fri</w:t>
            </w:r>
            <w:r w:rsidR="0084244F" w:rsidRPr="006E1C37">
              <w:rPr>
                <w:b/>
                <w:bCs/>
                <w:noProof/>
                <w:lang w:eastAsia="ko-KR"/>
              </w:rPr>
              <w:t xml:space="preserve">day </w:t>
            </w:r>
            <w:r w:rsidR="0084244F" w:rsidRPr="006E1C37">
              <w:rPr>
                <w:rFonts w:hint="eastAsia"/>
                <w:b/>
                <w:bCs/>
                <w:noProof/>
                <w:lang w:eastAsia="ko-KR"/>
              </w:rPr>
              <w:t>S</w:t>
            </w:r>
            <w:r w:rsidR="0084244F" w:rsidRPr="006E1C37">
              <w:rPr>
                <w:b/>
                <w:bCs/>
                <w:noProof/>
                <w:lang w:eastAsia="ko-KR"/>
              </w:rPr>
              <w:t>urcharge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>(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>토요일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 xml:space="preserve"> 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>추가요금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>)</w:t>
            </w:r>
            <w:r w:rsidR="0084244F" w:rsidRPr="006E1C37">
              <w:rPr>
                <w:b/>
                <w:bCs/>
                <w:noProof/>
                <w:sz w:val="20"/>
                <w:lang w:eastAsia="ko-KR"/>
              </w:rPr>
              <w:t xml:space="preserve"> </w:t>
            </w:r>
            <w:r w:rsidR="00C62550" w:rsidRPr="006E1C37">
              <w:rPr>
                <w:rFonts w:hint="eastAsia"/>
                <w:bCs/>
                <w:noProof/>
                <w:lang w:eastAsia="ko-KR"/>
              </w:rPr>
              <w:t xml:space="preserve">: KRW </w:t>
            </w:r>
            <w:r w:rsidR="00C17EBD">
              <w:rPr>
                <w:bCs/>
                <w:noProof/>
                <w:lang w:eastAsia="ko-KR"/>
              </w:rPr>
              <w:t>84,700</w:t>
            </w:r>
            <w:r w:rsidRPr="006E1C37">
              <w:rPr>
                <w:rFonts w:hint="eastAsia"/>
                <w:b/>
                <w:bCs/>
                <w:noProof/>
                <w:sz w:val="20"/>
                <w:lang w:eastAsia="ko-KR"/>
              </w:rPr>
              <w:t xml:space="preserve"> </w:t>
            </w:r>
          </w:p>
          <w:p w:rsidR="00795C38" w:rsidRPr="006E1C37" w:rsidRDefault="00795C38" w:rsidP="00C17EBD">
            <w:pPr>
              <w:rPr>
                <w:b/>
                <w:bCs/>
                <w:noProof/>
                <w:sz w:val="20"/>
                <w:lang w:eastAsia="ko-KR"/>
              </w:rPr>
            </w:pP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C62550" w:rsidRPr="00FC1C53" w:rsidRDefault="00C62550" w:rsidP="00FC1C53">
            <w:pPr>
              <w:rPr>
                <w:bCs/>
                <w:noProof/>
                <w:lang w:eastAsia="ko-KR"/>
              </w:rPr>
            </w:pPr>
          </w:p>
        </w:tc>
      </w:tr>
      <w:tr w:rsidR="0084244F" w:rsidRPr="006E1C37" w:rsidTr="006E1C37">
        <w:trPr>
          <w:trHeight w:val="2749"/>
        </w:trPr>
        <w:tc>
          <w:tcPr>
            <w:tcW w:w="5000" w:type="pct"/>
            <w:gridSpan w:val="4"/>
            <w:shd w:val="clear" w:color="auto" w:fill="auto"/>
            <w:vAlign w:val="center"/>
          </w:tcPr>
          <w:p w:rsidR="0084244F" w:rsidRPr="005E614F" w:rsidRDefault="0084244F" w:rsidP="00AB1709">
            <w:pPr>
              <w:rPr>
                <w:sz w:val="20"/>
                <w:szCs w:val="20"/>
              </w:rPr>
            </w:pPr>
            <w:r w:rsidRPr="005E614F">
              <w:rPr>
                <w:sz w:val="20"/>
                <w:szCs w:val="20"/>
              </w:rPr>
              <w:t>* The rates above are non-commissionable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,</w:t>
            </w:r>
            <w:r w:rsidRPr="005E614F">
              <w:rPr>
                <w:sz w:val="20"/>
                <w:szCs w:val="20"/>
              </w:rPr>
              <w:t xml:space="preserve"> and they are </w:t>
            </w:r>
            <w:r w:rsidRPr="005E614F">
              <w:rPr>
                <w:rFonts w:hint="eastAsia"/>
                <w:sz w:val="20"/>
                <w:szCs w:val="20"/>
              </w:rPr>
              <w:t>In</w:t>
            </w:r>
            <w:r w:rsidRPr="005E614F">
              <w:rPr>
                <w:sz w:val="20"/>
                <w:szCs w:val="20"/>
              </w:rPr>
              <w:t>clusive of 10% Service Charge and 10% Government Tax.</w:t>
            </w:r>
          </w:p>
          <w:p w:rsidR="0084244F" w:rsidRPr="005E614F" w:rsidRDefault="0084244F" w:rsidP="00AB1709">
            <w:pPr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 xml:space="preserve">* The rates above are 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 xml:space="preserve">Not Included </w:t>
            </w:r>
            <w:r w:rsidRPr="005E614F">
              <w:rPr>
                <w:sz w:val="20"/>
                <w:szCs w:val="20"/>
                <w:lang w:eastAsia="ko-KR"/>
              </w:rPr>
              <w:t>breakfast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</w:p>
          <w:p w:rsidR="0084244F" w:rsidRPr="005E614F" w:rsidRDefault="0084244F" w:rsidP="00AB1709">
            <w:pPr>
              <w:rPr>
                <w:sz w:val="20"/>
                <w:szCs w:val="20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</w:t>
            </w:r>
            <w:r w:rsidRPr="005E614F">
              <w:rPr>
                <w:sz w:val="20"/>
                <w:szCs w:val="20"/>
              </w:rPr>
              <w:t>Check-in time is 3p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sz w:val="20"/>
                <w:szCs w:val="20"/>
              </w:rPr>
              <w:t>m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sz w:val="20"/>
                <w:szCs w:val="20"/>
              </w:rPr>
              <w:t xml:space="preserve"> Check out time is 1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1:</w:t>
            </w:r>
            <w:r w:rsidR="00C17EBD">
              <w:rPr>
                <w:sz w:val="20"/>
                <w:szCs w:val="20"/>
                <w:lang w:eastAsia="ko-KR"/>
              </w:rPr>
              <w:t>0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0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 xml:space="preserve"> a.</w:t>
            </w:r>
            <w:r w:rsidRPr="005E614F">
              <w:rPr>
                <w:sz w:val="20"/>
                <w:szCs w:val="20"/>
              </w:rPr>
              <w:t>m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rFonts w:hint="eastAsia"/>
                <w:sz w:val="20"/>
                <w:szCs w:val="20"/>
              </w:rPr>
              <w:t xml:space="preserve"> (</w:t>
            </w:r>
            <w:r w:rsidRPr="005E614F">
              <w:rPr>
                <w:sz w:val="20"/>
                <w:szCs w:val="20"/>
              </w:rPr>
              <w:t>If you pass the check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-</w:t>
            </w:r>
            <w:r w:rsidRPr="005E614F">
              <w:rPr>
                <w:sz w:val="20"/>
                <w:szCs w:val="20"/>
              </w:rPr>
              <w:t>out time,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sz w:val="20"/>
                <w:szCs w:val="20"/>
              </w:rPr>
              <w:t>the following rates will apply</w:t>
            </w:r>
            <w:r w:rsidRPr="005E614F">
              <w:rPr>
                <w:rFonts w:hint="eastAsia"/>
                <w:sz w:val="20"/>
                <w:szCs w:val="20"/>
              </w:rPr>
              <w:t>)</w:t>
            </w:r>
          </w:p>
          <w:p w:rsidR="0084244F" w:rsidRPr="005E614F" w:rsidRDefault="0084244F" w:rsidP="005E614F">
            <w:pPr>
              <w:ind w:firstLineChars="50" w:firstLine="100"/>
              <w:rPr>
                <w:sz w:val="20"/>
                <w:szCs w:val="20"/>
              </w:rPr>
            </w:pP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sz w:val="20"/>
                <w:szCs w:val="20"/>
              </w:rPr>
              <w:t>Until 3pm: 50% of the room rate</w:t>
            </w:r>
            <w:r w:rsidRPr="005E614F">
              <w:rPr>
                <w:rFonts w:hint="eastAsia"/>
                <w:sz w:val="20"/>
                <w:szCs w:val="20"/>
              </w:rPr>
              <w:t xml:space="preserve">, </w:t>
            </w:r>
            <w:r w:rsidRPr="005E614F">
              <w:rPr>
                <w:sz w:val="20"/>
                <w:szCs w:val="20"/>
              </w:rPr>
              <w:t>After 3pm: 100% of the room rate</w:t>
            </w:r>
          </w:p>
          <w:p w:rsidR="0084244F" w:rsidRPr="005E614F" w:rsidRDefault="0084244F" w:rsidP="00AB1709">
            <w:pPr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</w:t>
            </w:r>
            <w:r w:rsidR="008E1BC5" w:rsidRPr="005E614F">
              <w:rPr>
                <w:sz w:val="20"/>
                <w:szCs w:val="20"/>
              </w:rPr>
              <w:t xml:space="preserve">FREE ACCESS </w:t>
            </w:r>
            <w:r w:rsidRPr="005E614F">
              <w:rPr>
                <w:rFonts w:hint="eastAsia"/>
                <w:sz w:val="20"/>
                <w:szCs w:val="20"/>
              </w:rPr>
              <w:t>: S</w:t>
            </w:r>
            <w:r w:rsidRPr="005E614F">
              <w:rPr>
                <w:sz w:val="20"/>
                <w:szCs w:val="20"/>
              </w:rPr>
              <w:t>wimming pool</w:t>
            </w:r>
            <w:r w:rsidRPr="005E614F">
              <w:rPr>
                <w:rFonts w:hint="eastAsia"/>
                <w:sz w:val="20"/>
                <w:szCs w:val="20"/>
              </w:rPr>
              <w:t>, F</w:t>
            </w:r>
            <w:r w:rsidRPr="005E614F">
              <w:rPr>
                <w:sz w:val="20"/>
                <w:szCs w:val="20"/>
              </w:rPr>
              <w:t>itness center</w:t>
            </w:r>
            <w:r w:rsidRPr="005E614F">
              <w:rPr>
                <w:rFonts w:hint="eastAsia"/>
                <w:sz w:val="20"/>
                <w:szCs w:val="20"/>
              </w:rPr>
              <w:t>, Play station zone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, Kids zone</w:t>
            </w:r>
          </w:p>
          <w:p w:rsidR="0084244F" w:rsidRPr="005E614F" w:rsidRDefault="0084244F" w:rsidP="00AB1709">
            <w:pPr>
              <w:spacing w:line="259" w:lineRule="auto"/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50% Special Discount on admission to Sauna and Outdoor hot spring </w:t>
            </w:r>
            <w:r w:rsidRPr="005E614F">
              <w:rPr>
                <w:sz w:val="20"/>
                <w:szCs w:val="20"/>
              </w:rPr>
              <w:t>‘</w:t>
            </w:r>
            <w:r w:rsidRPr="005E614F">
              <w:rPr>
                <w:rFonts w:hint="eastAsia"/>
                <w:sz w:val="20"/>
                <w:szCs w:val="20"/>
              </w:rPr>
              <w:t>Cimer</w:t>
            </w:r>
            <w:r w:rsidRPr="005E614F">
              <w:rPr>
                <w:sz w:val="20"/>
                <w:szCs w:val="20"/>
              </w:rPr>
              <w:t>’</w:t>
            </w:r>
          </w:p>
          <w:p w:rsidR="0084244F" w:rsidRPr="005E614F" w:rsidRDefault="0084244F" w:rsidP="0084244F">
            <w:pPr>
              <w:spacing w:line="259" w:lineRule="auto"/>
              <w:rPr>
                <w:noProof/>
                <w:sz w:val="20"/>
                <w:szCs w:val="20"/>
                <w:lang w:eastAsia="ko-KR"/>
              </w:rPr>
            </w:pPr>
            <w:r w:rsidRPr="005E614F">
              <w:rPr>
                <w:rFonts w:hint="eastAsia"/>
                <w:noProof/>
                <w:sz w:val="20"/>
                <w:szCs w:val="20"/>
                <w:lang w:eastAsia="ko-KR"/>
              </w:rPr>
              <w:t xml:space="preserve">* </w:t>
            </w:r>
            <w:r w:rsidRPr="005E614F">
              <w:rPr>
                <w:noProof/>
                <w:sz w:val="20"/>
                <w:szCs w:val="20"/>
              </w:rPr>
              <w:t>CANCELLATION POLICY</w:t>
            </w:r>
            <w:r w:rsidRPr="005E614F">
              <w:rPr>
                <w:rFonts w:hint="eastAsia"/>
                <w:noProof/>
                <w:sz w:val="20"/>
                <w:szCs w:val="20"/>
                <w:lang w:eastAsia="ko-KR"/>
              </w:rPr>
              <w:t xml:space="preserve"> (</w:t>
            </w:r>
            <w:r w:rsidRPr="005E614F">
              <w:rPr>
                <w:bCs/>
                <w:noProof/>
                <w:sz w:val="20"/>
                <w:szCs w:val="20"/>
              </w:rPr>
              <w:t>Policies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: </w:t>
            </w:r>
            <w:r w:rsidRPr="005E614F">
              <w:rPr>
                <w:bCs/>
                <w:noProof/>
                <w:sz w:val="20"/>
                <w:szCs w:val="20"/>
              </w:rPr>
              <w:t>Cancellation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bCs/>
                <w:noProof/>
                <w:sz w:val="20"/>
                <w:szCs w:val="20"/>
              </w:rPr>
              <w:t>or No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-</w:t>
            </w:r>
            <w:r w:rsidRPr="005E614F">
              <w:rPr>
                <w:bCs/>
                <w:noProof/>
                <w:sz w:val="20"/>
                <w:szCs w:val="20"/>
              </w:rPr>
              <w:t xml:space="preserve">Show after the room reservation is being charged </w:t>
            </w:r>
            <w:r w:rsidRPr="005E614F">
              <w:rPr>
                <w:rFonts w:hint="eastAsia"/>
                <w:bCs/>
                <w:noProof/>
                <w:sz w:val="20"/>
                <w:szCs w:val="20"/>
              </w:rPr>
              <w:t>as below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:</w:t>
            </w:r>
          </w:p>
          <w:p w:rsidR="006E1C37" w:rsidRPr="006E1C37" w:rsidRDefault="0084244F" w:rsidP="0084244F">
            <w:pPr>
              <w:spacing w:line="259" w:lineRule="auto"/>
              <w:rPr>
                <w:bCs/>
                <w:noProof/>
                <w:sz w:val="20"/>
                <w:szCs w:val="20"/>
                <w:lang w:eastAsia="ko-KR"/>
              </w:rPr>
            </w:pP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From 7days to 4days prior to Arrival date : 30% of the Room charge/ From 3days to 2days prior to Arrival date : 50% of the Room charge/</w:t>
            </w:r>
            <w:r w:rsidRPr="005E614F">
              <w:rPr>
                <w:i/>
                <w:sz w:val="20"/>
                <w:szCs w:val="20"/>
              </w:rPr>
              <w:t xml:space="preserve"> 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From 1days or less prior to Arrival date : </w:t>
            </w:r>
            <w:r w:rsidRPr="005E614F">
              <w:rPr>
                <w:bCs/>
                <w:noProof/>
                <w:sz w:val="20"/>
                <w:szCs w:val="20"/>
                <w:lang w:eastAsia="ko-KR"/>
              </w:rPr>
              <w:t>no refund</w:t>
            </w:r>
            <w:r w:rsid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)</w:t>
            </w:r>
          </w:p>
        </w:tc>
      </w:tr>
      <w:tr w:rsidR="0084244F" w:rsidRPr="00E47140" w:rsidTr="006E1C37">
        <w:trPr>
          <w:trHeight w:val="1258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:rsidR="006E1C37" w:rsidRPr="00512BC3" w:rsidRDefault="001B58A6" w:rsidP="006E1C37">
            <w:pPr>
              <w:rPr>
                <w:rFonts w:cstheme="minorHAnsi"/>
                <w:b/>
                <w:bCs/>
                <w:noProof/>
                <w:sz w:val="12"/>
                <w:szCs w:val="20"/>
                <w:lang w:eastAsia="ko-KR"/>
              </w:rPr>
            </w:pPr>
            <w:r w:rsidRPr="00512BC3">
              <w:rPr>
                <w:rFonts w:cstheme="minorHAnsi"/>
                <w:b/>
                <w:bCs/>
                <w:noProof/>
                <w:szCs w:val="20"/>
                <w:lang w:eastAsia="ko-KR"/>
              </w:rPr>
              <w:t>If you cancel or no-show, Cancellation fee will be charged automatically with the above credit card without further notice.</w:t>
            </w:r>
          </w:p>
          <w:p w:rsidR="0084244F" w:rsidRPr="005E614F" w:rsidRDefault="00512BC3" w:rsidP="005E614F">
            <w:pPr>
              <w:ind w:right="200"/>
              <w:jc w:val="right"/>
              <w:rPr>
                <w:rFonts w:asciiTheme="minorEastAsia" w:hAnsiTheme="minorEastAsia"/>
                <w:b/>
                <w:bCs/>
                <w:noProof/>
                <w:sz w:val="18"/>
                <w:szCs w:val="20"/>
                <w:lang w:eastAsia="ko-KR"/>
              </w:rPr>
            </w:pP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*signature(</w:t>
            </w: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서명</w:t>
            </w: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)</w:t>
            </w:r>
            <w:r w:rsidR="0084244F"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:</w:t>
            </w:r>
            <w:r w:rsidR="005E614F"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                           </w:t>
            </w:r>
            <w:r w:rsidR="005E614F" w:rsidRPr="00512BC3">
              <w:rPr>
                <w:rFonts w:cstheme="minorHAnsi"/>
                <w:b/>
                <w:bCs/>
                <w:noProof/>
                <w:color w:val="FFFF00"/>
                <w:sz w:val="24"/>
                <w:szCs w:val="20"/>
                <w:u w:val="single"/>
                <w:lang w:eastAsia="ko-KR"/>
              </w:rPr>
              <w:t>.</w:t>
            </w:r>
            <w:r w:rsidR="005E61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</w:t>
            </w:r>
            <w:r w:rsidR="008424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  </w:t>
            </w:r>
            <w:r w:rsidR="005E61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</w:t>
            </w:r>
          </w:p>
        </w:tc>
      </w:tr>
    </w:tbl>
    <w:p w:rsidR="00E47140" w:rsidRPr="0084244F" w:rsidRDefault="00AB1709" w:rsidP="00AB1709">
      <w:pPr>
        <w:jc w:val="center"/>
        <w:rPr>
          <w:sz w:val="24"/>
          <w:szCs w:val="24"/>
          <w:lang w:eastAsia="ko-KR"/>
        </w:rPr>
      </w:pPr>
      <w:r w:rsidRPr="0084244F">
        <w:rPr>
          <w:bCs/>
          <w:noProof/>
          <w:sz w:val="24"/>
          <w:szCs w:val="24"/>
        </w:rPr>
        <w:t xml:space="preserve">Please send reservation to: </w:t>
      </w:r>
      <w:hyperlink r:id="rId12" w:history="1">
        <w:r w:rsidRPr="0084244F">
          <w:rPr>
            <w:rStyle w:val="a5"/>
            <w:bCs/>
            <w:noProof/>
            <w:sz w:val="24"/>
            <w:szCs w:val="24"/>
          </w:rPr>
          <w:t>res@paradisehotel.co.kr</w:t>
        </w:r>
      </w:hyperlink>
      <w:r w:rsidRPr="0084244F">
        <w:rPr>
          <w:bCs/>
          <w:noProof/>
          <w:sz w:val="24"/>
          <w:szCs w:val="24"/>
        </w:rPr>
        <w:t xml:space="preserve"> or call Tel no. +82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.</w:t>
      </w:r>
      <w:r w:rsidRPr="0084244F">
        <w:rPr>
          <w:bCs/>
          <w:noProof/>
          <w:sz w:val="24"/>
          <w:szCs w:val="24"/>
        </w:rPr>
        <w:t>51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.</w:t>
      </w:r>
      <w:r w:rsidRPr="0084244F">
        <w:rPr>
          <w:bCs/>
          <w:noProof/>
          <w:sz w:val="24"/>
          <w:szCs w:val="24"/>
        </w:rPr>
        <w:t>749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.</w:t>
      </w:r>
      <w:r w:rsidRPr="0084244F">
        <w:rPr>
          <w:bCs/>
          <w:noProof/>
          <w:sz w:val="24"/>
          <w:szCs w:val="24"/>
        </w:rPr>
        <w:t>2111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-</w:t>
      </w:r>
      <w:r w:rsidRPr="0084244F">
        <w:rPr>
          <w:bCs/>
          <w:noProof/>
          <w:sz w:val="24"/>
          <w:szCs w:val="24"/>
        </w:rPr>
        <w:t>3</w:t>
      </w:r>
    </w:p>
    <w:sectPr w:rsidR="00E47140" w:rsidRPr="0084244F" w:rsidSect="007A4A19">
      <w:pgSz w:w="12240" w:h="15840" w:code="1"/>
      <w:pgMar w:top="567" w:right="851" w:bottom="454" w:left="107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5377" w:rsidRDefault="00015377" w:rsidP="00AD5C60">
      <w:pPr>
        <w:spacing w:after="0" w:line="240" w:lineRule="auto"/>
      </w:pPr>
      <w:r>
        <w:separator/>
      </w:r>
    </w:p>
  </w:endnote>
  <w:endnote w:type="continuationSeparator" w:id="0">
    <w:p w:rsidR="00015377" w:rsidRDefault="00015377" w:rsidP="00AD5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5377" w:rsidRDefault="00015377" w:rsidP="00AD5C60">
      <w:pPr>
        <w:spacing w:after="0" w:line="240" w:lineRule="auto"/>
      </w:pPr>
      <w:r>
        <w:separator/>
      </w:r>
    </w:p>
  </w:footnote>
  <w:footnote w:type="continuationSeparator" w:id="0">
    <w:p w:rsidR="00015377" w:rsidRDefault="00015377" w:rsidP="00AD5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CF2C7F"/>
    <w:multiLevelType w:val="hybridMultilevel"/>
    <w:tmpl w:val="67DCE1A8"/>
    <w:lvl w:ilvl="0" w:tplc="8EE42A2A">
      <w:start w:val="1"/>
      <w:numFmt w:val="bullet"/>
      <w:lvlText w:val="-"/>
      <w:lvlJc w:val="left"/>
      <w:pPr>
        <w:tabs>
          <w:tab w:val="num" w:pos="997"/>
        </w:tabs>
        <w:ind w:left="997" w:hanging="360"/>
      </w:pPr>
      <w:rPr>
        <w:rFonts w:ascii="Times New Roman" w:hAnsi="Times New Roman" w:hint="default"/>
      </w:rPr>
    </w:lvl>
    <w:lvl w:ilvl="1" w:tplc="D8724E76" w:tentative="1">
      <w:start w:val="1"/>
      <w:numFmt w:val="bullet"/>
      <w:lvlText w:val="-"/>
      <w:lvlJc w:val="left"/>
      <w:pPr>
        <w:tabs>
          <w:tab w:val="num" w:pos="1717"/>
        </w:tabs>
        <w:ind w:left="1717" w:hanging="360"/>
      </w:pPr>
      <w:rPr>
        <w:rFonts w:ascii="Times New Roman" w:hAnsi="Times New Roman" w:hint="default"/>
      </w:rPr>
    </w:lvl>
    <w:lvl w:ilvl="2" w:tplc="59B84B90" w:tentative="1">
      <w:start w:val="1"/>
      <w:numFmt w:val="bullet"/>
      <w:lvlText w:val="-"/>
      <w:lvlJc w:val="left"/>
      <w:pPr>
        <w:tabs>
          <w:tab w:val="num" w:pos="2437"/>
        </w:tabs>
        <w:ind w:left="2437" w:hanging="360"/>
      </w:pPr>
      <w:rPr>
        <w:rFonts w:ascii="Times New Roman" w:hAnsi="Times New Roman" w:hint="default"/>
      </w:rPr>
    </w:lvl>
    <w:lvl w:ilvl="3" w:tplc="5B6CD88C" w:tentative="1">
      <w:start w:val="1"/>
      <w:numFmt w:val="bullet"/>
      <w:lvlText w:val="-"/>
      <w:lvlJc w:val="left"/>
      <w:pPr>
        <w:tabs>
          <w:tab w:val="num" w:pos="3157"/>
        </w:tabs>
        <w:ind w:left="3157" w:hanging="360"/>
      </w:pPr>
      <w:rPr>
        <w:rFonts w:ascii="Times New Roman" w:hAnsi="Times New Roman" w:hint="default"/>
      </w:rPr>
    </w:lvl>
    <w:lvl w:ilvl="4" w:tplc="0F6E3F36" w:tentative="1">
      <w:start w:val="1"/>
      <w:numFmt w:val="bullet"/>
      <w:lvlText w:val="-"/>
      <w:lvlJc w:val="left"/>
      <w:pPr>
        <w:tabs>
          <w:tab w:val="num" w:pos="3877"/>
        </w:tabs>
        <w:ind w:left="3877" w:hanging="360"/>
      </w:pPr>
      <w:rPr>
        <w:rFonts w:ascii="Times New Roman" w:hAnsi="Times New Roman" w:hint="default"/>
      </w:rPr>
    </w:lvl>
    <w:lvl w:ilvl="5" w:tplc="4D204C9E" w:tentative="1">
      <w:start w:val="1"/>
      <w:numFmt w:val="bullet"/>
      <w:lvlText w:val="-"/>
      <w:lvlJc w:val="left"/>
      <w:pPr>
        <w:tabs>
          <w:tab w:val="num" w:pos="4597"/>
        </w:tabs>
        <w:ind w:left="4597" w:hanging="360"/>
      </w:pPr>
      <w:rPr>
        <w:rFonts w:ascii="Times New Roman" w:hAnsi="Times New Roman" w:hint="default"/>
      </w:rPr>
    </w:lvl>
    <w:lvl w:ilvl="6" w:tplc="B368378C" w:tentative="1">
      <w:start w:val="1"/>
      <w:numFmt w:val="bullet"/>
      <w:lvlText w:val="-"/>
      <w:lvlJc w:val="left"/>
      <w:pPr>
        <w:tabs>
          <w:tab w:val="num" w:pos="5317"/>
        </w:tabs>
        <w:ind w:left="5317" w:hanging="360"/>
      </w:pPr>
      <w:rPr>
        <w:rFonts w:ascii="Times New Roman" w:hAnsi="Times New Roman" w:hint="default"/>
      </w:rPr>
    </w:lvl>
    <w:lvl w:ilvl="7" w:tplc="88D24272" w:tentative="1">
      <w:start w:val="1"/>
      <w:numFmt w:val="bullet"/>
      <w:lvlText w:val="-"/>
      <w:lvlJc w:val="left"/>
      <w:pPr>
        <w:tabs>
          <w:tab w:val="num" w:pos="6037"/>
        </w:tabs>
        <w:ind w:left="6037" w:hanging="360"/>
      </w:pPr>
      <w:rPr>
        <w:rFonts w:ascii="Times New Roman" w:hAnsi="Times New Roman" w:hint="default"/>
      </w:rPr>
    </w:lvl>
    <w:lvl w:ilvl="8" w:tplc="70F85CBC" w:tentative="1">
      <w:start w:val="1"/>
      <w:numFmt w:val="bullet"/>
      <w:lvlText w:val="-"/>
      <w:lvlJc w:val="left"/>
      <w:pPr>
        <w:tabs>
          <w:tab w:val="num" w:pos="6757"/>
        </w:tabs>
        <w:ind w:left="6757" w:hanging="360"/>
      </w:pPr>
      <w:rPr>
        <w:rFonts w:ascii="Times New Roman" w:hAnsi="Times New Roman" w:hint="default"/>
      </w:rPr>
    </w:lvl>
  </w:abstractNum>
  <w:abstractNum w:abstractNumId="1" w15:restartNumberingAfterBreak="0">
    <w:nsid w:val="16D63666"/>
    <w:multiLevelType w:val="hybridMultilevel"/>
    <w:tmpl w:val="0D0E41CA"/>
    <w:lvl w:ilvl="0" w:tplc="7CC035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2" w15:restartNumberingAfterBreak="0">
    <w:nsid w:val="19336E32"/>
    <w:multiLevelType w:val="hybridMultilevel"/>
    <w:tmpl w:val="65EA5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C3529"/>
    <w:multiLevelType w:val="hybridMultilevel"/>
    <w:tmpl w:val="D4F6993E"/>
    <w:lvl w:ilvl="0" w:tplc="BE264D02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21C2703"/>
    <w:multiLevelType w:val="hybridMultilevel"/>
    <w:tmpl w:val="9BBACC86"/>
    <w:lvl w:ilvl="0" w:tplc="B338139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70964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B8788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224A90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26D27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E4CE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530EFD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10750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30E1AB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35A117A"/>
    <w:multiLevelType w:val="hybridMultilevel"/>
    <w:tmpl w:val="672801AC"/>
    <w:lvl w:ilvl="0" w:tplc="6DA8241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B8A6B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F0C0B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D62CE0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6605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964FAE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952F1B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010501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7E6C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MLGwsDA3MjIHYiUdpeDU4uLM/DyQAsNaAA2GbEMsAAAA"/>
  </w:docVars>
  <w:rsids>
    <w:rsidRoot w:val="00B24D81"/>
    <w:rsid w:val="00015377"/>
    <w:rsid w:val="000357D8"/>
    <w:rsid w:val="00037C2C"/>
    <w:rsid w:val="0006148D"/>
    <w:rsid w:val="000857BB"/>
    <w:rsid w:val="000A4E7D"/>
    <w:rsid w:val="000A6CFA"/>
    <w:rsid w:val="00101A46"/>
    <w:rsid w:val="00101C0B"/>
    <w:rsid w:val="0010306C"/>
    <w:rsid w:val="00147442"/>
    <w:rsid w:val="00166ED2"/>
    <w:rsid w:val="0017728A"/>
    <w:rsid w:val="00177A8F"/>
    <w:rsid w:val="001B58A6"/>
    <w:rsid w:val="001E109C"/>
    <w:rsid w:val="001E5F70"/>
    <w:rsid w:val="002215C9"/>
    <w:rsid w:val="002518C9"/>
    <w:rsid w:val="002741AE"/>
    <w:rsid w:val="0028303D"/>
    <w:rsid w:val="00290B92"/>
    <w:rsid w:val="002926CE"/>
    <w:rsid w:val="0029719A"/>
    <w:rsid w:val="002B4789"/>
    <w:rsid w:val="002C487F"/>
    <w:rsid w:val="002E4C29"/>
    <w:rsid w:val="00304E0A"/>
    <w:rsid w:val="003352AF"/>
    <w:rsid w:val="0035395D"/>
    <w:rsid w:val="00366D9A"/>
    <w:rsid w:val="003678E2"/>
    <w:rsid w:val="003776AB"/>
    <w:rsid w:val="00383566"/>
    <w:rsid w:val="003C07F1"/>
    <w:rsid w:val="003D667B"/>
    <w:rsid w:val="003E39D2"/>
    <w:rsid w:val="003E6D77"/>
    <w:rsid w:val="003E75BE"/>
    <w:rsid w:val="00427686"/>
    <w:rsid w:val="004315C9"/>
    <w:rsid w:val="0046070F"/>
    <w:rsid w:val="004717EE"/>
    <w:rsid w:val="0049617B"/>
    <w:rsid w:val="004C0F69"/>
    <w:rsid w:val="004D7819"/>
    <w:rsid w:val="004E101A"/>
    <w:rsid w:val="004F6D86"/>
    <w:rsid w:val="0050031A"/>
    <w:rsid w:val="00501969"/>
    <w:rsid w:val="00506B9D"/>
    <w:rsid w:val="00512BC3"/>
    <w:rsid w:val="005134BE"/>
    <w:rsid w:val="0053764C"/>
    <w:rsid w:val="00540B98"/>
    <w:rsid w:val="00563300"/>
    <w:rsid w:val="00580107"/>
    <w:rsid w:val="005A7B7A"/>
    <w:rsid w:val="005B7AF4"/>
    <w:rsid w:val="005E614F"/>
    <w:rsid w:val="00612320"/>
    <w:rsid w:val="0061555D"/>
    <w:rsid w:val="00626D65"/>
    <w:rsid w:val="006366A2"/>
    <w:rsid w:val="00640D97"/>
    <w:rsid w:val="006450F1"/>
    <w:rsid w:val="00654A52"/>
    <w:rsid w:val="00663980"/>
    <w:rsid w:val="006719B0"/>
    <w:rsid w:val="006846FF"/>
    <w:rsid w:val="006B59D0"/>
    <w:rsid w:val="006D5885"/>
    <w:rsid w:val="006E1C37"/>
    <w:rsid w:val="0070432C"/>
    <w:rsid w:val="007677EA"/>
    <w:rsid w:val="007905DA"/>
    <w:rsid w:val="00795C38"/>
    <w:rsid w:val="007A4A19"/>
    <w:rsid w:val="007A68CD"/>
    <w:rsid w:val="007A72A9"/>
    <w:rsid w:val="007D03AA"/>
    <w:rsid w:val="007D1458"/>
    <w:rsid w:val="007D4825"/>
    <w:rsid w:val="007E541D"/>
    <w:rsid w:val="008350D4"/>
    <w:rsid w:val="0084244F"/>
    <w:rsid w:val="0085158C"/>
    <w:rsid w:val="00855D6A"/>
    <w:rsid w:val="00856396"/>
    <w:rsid w:val="00864EFE"/>
    <w:rsid w:val="0086568B"/>
    <w:rsid w:val="00871243"/>
    <w:rsid w:val="00883B86"/>
    <w:rsid w:val="008A6BD3"/>
    <w:rsid w:val="008C55F5"/>
    <w:rsid w:val="008E1BC5"/>
    <w:rsid w:val="008E3B07"/>
    <w:rsid w:val="008F1063"/>
    <w:rsid w:val="0095706A"/>
    <w:rsid w:val="00961E83"/>
    <w:rsid w:val="00976CED"/>
    <w:rsid w:val="0099304B"/>
    <w:rsid w:val="00993E5D"/>
    <w:rsid w:val="009B25C2"/>
    <w:rsid w:val="009C77D2"/>
    <w:rsid w:val="009F16D0"/>
    <w:rsid w:val="009F3402"/>
    <w:rsid w:val="009F4E45"/>
    <w:rsid w:val="00A075E0"/>
    <w:rsid w:val="00A13721"/>
    <w:rsid w:val="00A426B5"/>
    <w:rsid w:val="00A50682"/>
    <w:rsid w:val="00A72DED"/>
    <w:rsid w:val="00A7381C"/>
    <w:rsid w:val="00A776F9"/>
    <w:rsid w:val="00A86F61"/>
    <w:rsid w:val="00AA0AFF"/>
    <w:rsid w:val="00AB1709"/>
    <w:rsid w:val="00AD5C60"/>
    <w:rsid w:val="00AE268B"/>
    <w:rsid w:val="00AF2288"/>
    <w:rsid w:val="00B24D81"/>
    <w:rsid w:val="00B56F2D"/>
    <w:rsid w:val="00B71C21"/>
    <w:rsid w:val="00B93066"/>
    <w:rsid w:val="00BB75FF"/>
    <w:rsid w:val="00BC645E"/>
    <w:rsid w:val="00BE0FDD"/>
    <w:rsid w:val="00C01D31"/>
    <w:rsid w:val="00C063B5"/>
    <w:rsid w:val="00C06771"/>
    <w:rsid w:val="00C13B8A"/>
    <w:rsid w:val="00C17EBD"/>
    <w:rsid w:val="00C44213"/>
    <w:rsid w:val="00C53FCF"/>
    <w:rsid w:val="00C62550"/>
    <w:rsid w:val="00C9401C"/>
    <w:rsid w:val="00CA3100"/>
    <w:rsid w:val="00CC1890"/>
    <w:rsid w:val="00D26C61"/>
    <w:rsid w:val="00D463AB"/>
    <w:rsid w:val="00D657C0"/>
    <w:rsid w:val="00D739F1"/>
    <w:rsid w:val="00D82527"/>
    <w:rsid w:val="00D852A2"/>
    <w:rsid w:val="00DB70C9"/>
    <w:rsid w:val="00DC59D0"/>
    <w:rsid w:val="00DD622D"/>
    <w:rsid w:val="00DE2F5E"/>
    <w:rsid w:val="00DF59DD"/>
    <w:rsid w:val="00DF7817"/>
    <w:rsid w:val="00E05C4B"/>
    <w:rsid w:val="00E411EC"/>
    <w:rsid w:val="00E47140"/>
    <w:rsid w:val="00E5410E"/>
    <w:rsid w:val="00E60F04"/>
    <w:rsid w:val="00E63D9D"/>
    <w:rsid w:val="00E647ED"/>
    <w:rsid w:val="00E86AB9"/>
    <w:rsid w:val="00E87A99"/>
    <w:rsid w:val="00EB592B"/>
    <w:rsid w:val="00EF2BE8"/>
    <w:rsid w:val="00F009D7"/>
    <w:rsid w:val="00F24289"/>
    <w:rsid w:val="00F25A25"/>
    <w:rsid w:val="00F3301C"/>
    <w:rsid w:val="00F50587"/>
    <w:rsid w:val="00F56EA1"/>
    <w:rsid w:val="00F84094"/>
    <w:rsid w:val="00FC1C53"/>
    <w:rsid w:val="00FC7C29"/>
    <w:rsid w:val="00FD4C4C"/>
    <w:rsid w:val="00FF3D6D"/>
    <w:rsid w:val="00FF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docId w15:val="{EB0BC492-4274-4BE1-A665-962F0900C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13B8A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290B92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AD5C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AD5C60"/>
  </w:style>
  <w:style w:type="paragraph" w:styleId="a7">
    <w:name w:val="footer"/>
    <w:basedOn w:val="a"/>
    <w:link w:val="Char0"/>
    <w:uiPriority w:val="99"/>
    <w:unhideWhenUsed/>
    <w:rsid w:val="00AD5C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AD5C60"/>
  </w:style>
  <w:style w:type="paragraph" w:styleId="a8">
    <w:name w:val="Balloon Text"/>
    <w:basedOn w:val="a"/>
    <w:link w:val="Char1"/>
    <w:uiPriority w:val="99"/>
    <w:semiHidden/>
    <w:unhideWhenUsed/>
    <w:rsid w:val="00D8252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D8252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4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079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37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43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0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0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4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3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46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s@paradisehotel.co.k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1A8592-5B14-4812-ACA9-D12C86D9A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vyC</dc:creator>
  <cp:lastModifiedBy>Microsoft 계정</cp:lastModifiedBy>
  <cp:revision>2</cp:revision>
  <cp:lastPrinted>2020-06-04T03:29:00Z</cp:lastPrinted>
  <dcterms:created xsi:type="dcterms:W3CDTF">2023-04-07T01:45:00Z</dcterms:created>
  <dcterms:modified xsi:type="dcterms:W3CDTF">2023-04-07T01:45:00Z</dcterms:modified>
</cp:coreProperties>
</file>